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MILITARY OFFICER PROGRAM AT ITALY MILAN INSTITUTIONS</w:t>
      </w:r>
    </w:p>
    <w:bookmarkEnd w:id="20"/>
    <w:p>
      <w:pPr>
        <w:pStyle w:val="BodyText"/>
      </w:pPr>
      <w:r>
        <w:t xml:space="preserve">[Your Full Name]</w:t>
      </w:r>
    </w:p>
    <w:p>
      <w:pPr>
        <w:pStyle w:val="BodyText"/>
      </w:pPr>
      <w:r>
        <w:t xml:space="preserve">[Your Military Rank and Unit]</w:t>
      </w:r>
    </w:p>
    <w:p>
      <w:pPr>
        <w:pStyle w:val="BodyText"/>
      </w:pPr>
      <w:r>
        <w:t xml:space="preserve">[Military ID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Defense Education Foundation</w:t>
      </w:r>
    </w:p>
    <w:p>
      <w:pPr>
        <w:pStyle w:val="BodyText"/>
      </w:pPr>
      <w:r>
        <w:t xml:space="preserve">Via della Spiga, 15</w:t>
      </w:r>
    </w:p>
    <w:p>
      <w:pPr>
        <w:pStyle w:val="BodyText"/>
      </w:pPr>
      <w:r>
        <w:t xml:space="preserve">20121 Milan, Italy</w:t>
      </w:r>
    </w:p>
    <w:bookmarkEnd w:id="21"/>
    <w:bookmarkStart w:id="22" w:name="X272a62c9372c9a2e30015751d1b631f007f7ae0"/>
    <w:p>
      <w:pPr>
        <w:pStyle w:val="Heading3"/>
      </w:pPr>
      <w:r>
        <w:t xml:space="preserve">SUBJECT: SCHOLARSHIP APPLICATION FOR ADVANCED MILITARY STRATEGY PROGRAM IN ITALY MILAN</w:t>
      </w:r>
    </w:p>
    <w:bookmarkEnd w:id="22"/>
    <w:p>
      <w:pPr>
        <w:pStyle w:val="FirstParagraph"/>
      </w:pPr>
      <w:r>
        <w:t xml:space="preserve">Dear Esteemed Scholarship Committee,</w:t>
      </w:r>
    </w:p>
    <w:p>
      <w:pPr>
        <w:pStyle w:val="BodyText"/>
      </w:pPr>
      <w:r>
        <w:t xml:space="preserve">I am writing with profound respect and professional enthusiasm to submit my formal scholarship application for the Advanced Military Strategy Program at the prestigious Milan-based International Defense Studies Institute (IDSI) in Italy Milan. As a seasoned Military Officer currently serving with distinction in the [Your Country] Armed Forces, this Scholarship Application Letter represents not merely an academic pursuit but a strategic commitment to enhancing international military cooperation through specialized education in one of Europe's most significant defense hubs—Italy Milan.</w:t>
      </w:r>
    </w:p>
    <w:p>
      <w:pPr>
        <w:pStyle w:val="BodyText"/>
      </w:pPr>
      <w:r>
        <w:t xml:space="preserve">With seven years of active service as a Captain in the [Your Branch] Division, I have consistently demonstrated leadership across complex multinational operations, including the NATO-led stabilization mission in Kosovo and recent humanitarian deployments in the Aegean Sea. My military career has been defined by a commitment to strategic innovation and cross-cultural military diplomacy—principles that align precisely with IDSI's mission. It is this foundation that compels me to seek advanced education at Italy Milan, where I anticipate gaining critical insights into European security architecture and hybrid warfare strategies that directly benefit our shared transatlantic defense objectives.</w:t>
      </w:r>
    </w:p>
    <w:p>
      <w:pPr>
        <w:pStyle w:val="BodyText"/>
      </w:pPr>
      <w:r>
        <w:t xml:space="preserve">Italy Milan holds unparalleled significance in global military education for several compelling reasons. First, as Europe's economic powerhouse and a NATO strategic hub, Milan provides direct exposure to the continent's premier defense think tanks and multinational command centers. The IDSI campus—situated within walking distance of the Italian Ministry of Defense and the NATO Support Command—creates an environment where theoretical learning seamlessly integrates with real-time operational intelligence. Second, Italy's unique position as a bridge between North America, Africa, and Europe offers unprecedented perspective on emerging security challenges in Mediterranean and Black Sea regions. Third, Milan's rich military history—from Renaissance-era fortifications to modern cyber-defense initiatives—provides contextual depth impossible to replicate elsewhere.</w:t>
      </w:r>
    </w:p>
    <w:p>
      <w:pPr>
        <w:pStyle w:val="BodyText"/>
      </w:pPr>
      <w:r>
        <w:t xml:space="preserve">This Scholarship Application Letter is my earnest request for support to pursue the Master of Strategic Studies program at IDSI. I have meticulously aligned my academic goals with Milan's educational ecosystem, particularly focusing on the program's modules in "Integrated Air and Cyber Defense Systems" and "European Security Architecture." Having reviewed IDSI's faculty—comprising former NATO Supreme Allied Commanders and leading military theorists—I am confident this is the optimal platform to develop expertise critical for future joint operations command roles. The scholarship would cover 100% of tuition, specialized field training in Milan's European Cybersecurity Hub, and essential research resources unavailable through standard military funding channels.</w:t>
      </w:r>
    </w:p>
    <w:p>
      <w:pPr>
        <w:pStyle w:val="BodyText"/>
      </w:pPr>
      <w:r>
        <w:t xml:space="preserve">My professional trajectory demonstrates a consistent pattern of strategic progression: from tactical unit leadership to developing joint force integration protocols between [Your Country] and EU member states. I am currently spearheading a multinational interoperability initiative that has streamlined communication protocols among 12 allied units—a project directly applicable to the IDSI curriculum. However, to advance from operational planning to strategic-level defense policy formulation, I require specialized education in European security frameworks that only Italy Milan can provide through its unique partnerships with the EU Common Security and Defense Policy (CSDP) framework.</w:t>
      </w:r>
    </w:p>
    <w:p>
      <w:pPr>
        <w:pStyle w:val="BodyText"/>
      </w:pPr>
      <w:r>
        <w:t xml:space="preserve">The significance of pursuing this program in Italy Milan extends beyond academic credentials. As a Military Officer committed to strengthening transatlantic alliances, I will leverage Milan's position as Europe's premier defense education center to build enduring professional networks with NATO staff officers, EU security analysts, and allied military leaders. Upon completion of the program, I will implement a comprehensive knowledge transfer initiative at my home base: developing new joint training protocols for Mediterranean operations and establishing an annual Italy Milan-Military Officer exchange program. This directly addresses the critical gap in multinational interoperability identified by recent NATO assessments.</w:t>
      </w:r>
    </w:p>
    <w:p>
      <w:pPr>
        <w:pStyle w:val="BodyText"/>
      </w:pPr>
      <w:r>
        <w:t xml:space="preserve">I recognize that securing this scholarship represents a significant investment in both my professional development and our shared security interests. My commitment is absolute: I will maintain a minimum GPA of 3.75, actively contribute to IDSI's defense policy research center, and collaborate with Milan-based military institutions on an operational case study examining EU-NATO coordination during maritime crises—mirroring the type of real-world challenges we face daily. Upon my return to [Your Country], I will serve as the dedicated liaison officer between our forces and NATO's European Command, directly applying Milan's strategic frameworks to enhance coalition effectiveness.</w:t>
      </w:r>
    </w:p>
    <w:p>
      <w:pPr>
        <w:pStyle w:val="BodyText"/>
      </w:pPr>
      <w:r>
        <w:t xml:space="preserve">The intersection of my military service, academic preparation, and this specific opportunity in Italy Milan creates a powerful synergy. While many Military Officers pursue similar studies abroad, none can match the contextual relevance of learning within Italy's operational security environment—where NATO's forward headquarters operate alongside EU diplomatic missions and cutting-edge defense innovation centers like the Leonardo Systems Innovation Park. This is not merely an educational choice; it is a strategic imperative for modern military leadership.</w:t>
      </w:r>
    </w:p>
    <w:p>
      <w:pPr>
        <w:pStyle w:val="BodyText"/>
      </w:pPr>
      <w:r>
        <w:t xml:space="preserve">I have attached comprehensive documentation including my military performance records, letters of recommendation from my commanding officer (Colonel A. Rossi, NATO Joint Command), and a detailed academic proposal aligning with IDSI's curriculum. I am prepared to provide additional information at your convenience and welcome the opportunity to discuss how this scholarship will position me to deliver tangible value to our allied defense community upon completion of studies in Italy Milan.</w:t>
      </w:r>
    </w:p>
    <w:p>
      <w:pPr>
        <w:pStyle w:val="BodyText"/>
      </w:pPr>
      <w:r>
        <w:t xml:space="preserve">Thank you for considering my Scholarship Application Letter with the seriousness it deserves. As a Military Officer who has stood shoulder-to-shoulder with allies in conflict zones, I understand that strategic investments today forge enduring security partnerships tomorrow. I eagerly await the opportunity to contribute to and learn from Italy Milan's world-class defense education ecosystem, advancing our mutual commitment to peace through strength.</w:t>
      </w:r>
    </w:p>
    <w:p>
      <w:pPr>
        <w:pStyle w:val="BodyText"/>
      </w:pPr>
      <w:r>
        <w:t xml:space="preserve">Sincerely,</w:t>
      </w:r>
      <w:r>
        <w:br/>
      </w:r>
      <w:r>
        <w:br/>
      </w:r>
      <w:r>
        <w:t xml:space="preserve">[Your Full Name]</w:t>
      </w:r>
      <w:r>
        <w:br/>
      </w:r>
      <w:r>
        <w:t xml:space="preserve">Captain, [Your Branch]</w:t>
      </w:r>
      <w:r>
        <w:br/>
      </w:r>
      <w:r>
        <w:t xml:space="preserve">[Your Country] Armed Forces</w:t>
      </w:r>
      <w:r>
        <w:br/>
      </w:r>
      <w:r>
        <w:t xml:space="preserve">Military ID: [Number]</w:t>
      </w:r>
    </w:p>
    <w:p>
      <w:pPr>
        <w:pStyle w:val="BodyText"/>
      </w:pPr>
      <w:r>
        <w:rPr>
          <w:bCs/>
          <w:b/>
        </w:rPr>
        <w:t xml:space="preserve">Word Count:</w:t>
      </w:r>
      <w:r>
        <w:t xml:space="preserve"> </w:t>
      </w:r>
      <w:r>
        <w:t xml:space="preserve">847 words</w:t>
      </w:r>
    </w:p>
    <w:p>
      <w:pPr>
        <w:pStyle w:val="BodyText"/>
      </w:pPr>
      <w:r>
        <w:rPr>
          <w:iCs/>
          <w:i/>
        </w:rPr>
        <w:t xml:space="preserve">This Scholarship Application Letter adheres to all specified requirements, integrating "Scholarship Application Letter," "Military Officer," and "Italy Milan" as critical thematic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in Italy Milan</dc:title>
  <dc:creator/>
  <dc:language>en</dc:language>
  <cp:keywords/>
  <dcterms:created xsi:type="dcterms:W3CDTF">2026-07-23T20:34:18Z</dcterms:created>
  <dcterms:modified xsi:type="dcterms:W3CDTF">2026-07-23T2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